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2716"/>
        <w:tblW w:w="0" w:type="auto"/>
        <w:tblLook w:val="04A0" w:firstRow="1" w:lastRow="0" w:firstColumn="1" w:lastColumn="0" w:noHBand="0" w:noVBand="1"/>
      </w:tblPr>
      <w:tblGrid>
        <w:gridCol w:w="559"/>
        <w:gridCol w:w="2884"/>
        <w:gridCol w:w="10505"/>
      </w:tblGrid>
      <w:tr w:rsidR="00BB3146" w14:paraId="29683A9A" w14:textId="77777777" w:rsidTr="003A79A8">
        <w:tc>
          <w:tcPr>
            <w:tcW w:w="559" w:type="dxa"/>
            <w:shd w:val="clear" w:color="auto" w:fill="D5DCE4" w:themeFill="text2" w:themeFillTint="33"/>
          </w:tcPr>
          <w:p w14:paraId="0CFE871C" w14:textId="77777777" w:rsidR="001209AA" w:rsidRPr="001209AA" w:rsidRDefault="001209AA" w:rsidP="00155F62">
            <w:pPr>
              <w:jc w:val="center"/>
              <w:rPr>
                <w:sz w:val="24"/>
                <w:szCs w:val="24"/>
              </w:rPr>
            </w:pPr>
            <w:r w:rsidRPr="001209AA">
              <w:rPr>
                <w:sz w:val="24"/>
                <w:szCs w:val="24"/>
              </w:rPr>
              <w:t>No.</w:t>
            </w:r>
          </w:p>
        </w:tc>
        <w:tc>
          <w:tcPr>
            <w:tcW w:w="2884" w:type="dxa"/>
            <w:shd w:val="clear" w:color="auto" w:fill="D5DCE4" w:themeFill="text2" w:themeFillTint="33"/>
          </w:tcPr>
          <w:p w14:paraId="1B91EE54" w14:textId="77777777" w:rsidR="001209AA" w:rsidRPr="001209AA" w:rsidRDefault="001209AA" w:rsidP="00155F62">
            <w:pPr>
              <w:jc w:val="center"/>
              <w:rPr>
                <w:sz w:val="24"/>
                <w:szCs w:val="24"/>
              </w:rPr>
            </w:pPr>
            <w:r w:rsidRPr="001209AA">
              <w:rPr>
                <w:sz w:val="24"/>
                <w:szCs w:val="24"/>
              </w:rPr>
              <w:t>Agensi</w:t>
            </w:r>
          </w:p>
        </w:tc>
        <w:tc>
          <w:tcPr>
            <w:tcW w:w="10505" w:type="dxa"/>
            <w:shd w:val="clear" w:color="auto" w:fill="D5DCE4" w:themeFill="text2" w:themeFillTint="33"/>
          </w:tcPr>
          <w:p w14:paraId="4870C5FC" w14:textId="0F434B7A" w:rsidR="001209AA" w:rsidRPr="001209AA" w:rsidRDefault="001209AA" w:rsidP="00155F62">
            <w:pPr>
              <w:jc w:val="center"/>
              <w:rPr>
                <w:sz w:val="24"/>
                <w:szCs w:val="24"/>
              </w:rPr>
            </w:pPr>
            <w:r w:rsidRPr="001209AA">
              <w:rPr>
                <w:sz w:val="24"/>
                <w:szCs w:val="24"/>
              </w:rPr>
              <w:t>Link</w:t>
            </w:r>
          </w:p>
        </w:tc>
      </w:tr>
      <w:tr w:rsidR="00BB3146" w14:paraId="575523AB" w14:textId="77777777" w:rsidTr="003A79A8">
        <w:tc>
          <w:tcPr>
            <w:tcW w:w="559" w:type="dxa"/>
          </w:tcPr>
          <w:p w14:paraId="1E9CE88F" w14:textId="1D9DE427" w:rsidR="001209AA" w:rsidRDefault="001209AA" w:rsidP="00155F62">
            <w:r>
              <w:t>1.</w:t>
            </w:r>
          </w:p>
        </w:tc>
        <w:tc>
          <w:tcPr>
            <w:tcW w:w="2884" w:type="dxa"/>
          </w:tcPr>
          <w:p w14:paraId="04927BC9" w14:textId="369D72C3" w:rsidR="001209AA" w:rsidRDefault="001209AA" w:rsidP="00155F62">
            <w:r>
              <w:t xml:space="preserve">Jabatan </w:t>
            </w:r>
            <w:r w:rsidR="00BB3146">
              <w:t>Perh</w:t>
            </w:r>
            <w:r>
              <w:t>utan</w:t>
            </w:r>
            <w:r w:rsidR="00BB3146">
              <w:t>an</w:t>
            </w:r>
            <w:r>
              <w:t xml:space="preserve"> Negeri P</w:t>
            </w:r>
            <w:r w:rsidR="00BB3146">
              <w:t>ahang</w:t>
            </w:r>
          </w:p>
        </w:tc>
        <w:tc>
          <w:tcPr>
            <w:tcW w:w="10505" w:type="dxa"/>
          </w:tcPr>
          <w:p w14:paraId="02A38C97" w14:textId="3A37FB9E" w:rsidR="00BB3146" w:rsidRDefault="009413F4" w:rsidP="00155F62">
            <w:hyperlink r:id="rId4" w:history="1">
              <w:r w:rsidR="00BB3146" w:rsidRPr="00F84664">
                <w:rPr>
                  <w:rStyle w:val="Hyperlink"/>
                </w:rPr>
                <w:t>http://forestry.pahang.gov.my/index.php/hubungi-kami/borang-aduan</w:t>
              </w:r>
            </w:hyperlink>
          </w:p>
        </w:tc>
      </w:tr>
      <w:tr w:rsidR="00BB3146" w14:paraId="3EB8A609" w14:textId="77777777" w:rsidTr="003A79A8">
        <w:tc>
          <w:tcPr>
            <w:tcW w:w="559" w:type="dxa"/>
          </w:tcPr>
          <w:p w14:paraId="78463468" w14:textId="034B2E32" w:rsidR="001209AA" w:rsidRDefault="00BB3146" w:rsidP="00155F62">
            <w:r>
              <w:t>2.</w:t>
            </w:r>
          </w:p>
        </w:tc>
        <w:tc>
          <w:tcPr>
            <w:tcW w:w="2884" w:type="dxa"/>
          </w:tcPr>
          <w:p w14:paraId="38557018" w14:textId="2D70E708" w:rsidR="001209AA" w:rsidRDefault="00BB3146" w:rsidP="00155F62">
            <w:r>
              <w:t>Jabatan Perhutanan Negeri Perak</w:t>
            </w:r>
          </w:p>
        </w:tc>
        <w:tc>
          <w:tcPr>
            <w:tcW w:w="10505" w:type="dxa"/>
          </w:tcPr>
          <w:p w14:paraId="40BA1B5D" w14:textId="264E12F1" w:rsidR="00BB3146" w:rsidRDefault="009413F4" w:rsidP="00155F62">
            <w:hyperlink r:id="rId5" w:history="1">
              <w:r w:rsidR="00BB3146" w:rsidRPr="00F84664">
                <w:rPr>
                  <w:rStyle w:val="Hyperlink"/>
                </w:rPr>
                <w:t>http://www.perakforestry.gov.my/index.php/hubungi-kami/aduan-web.html</w:t>
              </w:r>
            </w:hyperlink>
            <w:r w:rsidR="00BB3146">
              <w:t xml:space="preserve"> </w:t>
            </w:r>
          </w:p>
        </w:tc>
      </w:tr>
      <w:tr w:rsidR="00BB3146" w14:paraId="20E7E073" w14:textId="77777777" w:rsidTr="003A79A8">
        <w:tc>
          <w:tcPr>
            <w:tcW w:w="559" w:type="dxa"/>
          </w:tcPr>
          <w:p w14:paraId="4CC68CA6" w14:textId="51C1F225" w:rsidR="001209AA" w:rsidRDefault="00BB3146" w:rsidP="00155F62">
            <w:r>
              <w:t>3.</w:t>
            </w:r>
          </w:p>
        </w:tc>
        <w:tc>
          <w:tcPr>
            <w:tcW w:w="2884" w:type="dxa"/>
          </w:tcPr>
          <w:p w14:paraId="780E8CED" w14:textId="7F7E97D2" w:rsidR="001209AA" w:rsidRDefault="00BB3146" w:rsidP="00155F62">
            <w:r>
              <w:t>Jabatan Perhutanan Negeri Terengganu</w:t>
            </w:r>
          </w:p>
        </w:tc>
        <w:tc>
          <w:tcPr>
            <w:tcW w:w="10505" w:type="dxa"/>
          </w:tcPr>
          <w:p w14:paraId="61414B05" w14:textId="681CE547" w:rsidR="00BB3146" w:rsidRDefault="009413F4" w:rsidP="00155F62">
            <w:hyperlink r:id="rId6" w:history="1">
              <w:r w:rsidR="003A79A8" w:rsidRPr="00F84664">
                <w:rPr>
                  <w:rStyle w:val="Hyperlink"/>
                </w:rPr>
                <w:t>http://trgforestry.terengganu.gov.my/index.php?option=com_content&amp;view=article&amp;id=57&amp;Itemid=289&amp;lang=my</w:t>
              </w:r>
            </w:hyperlink>
            <w:r w:rsidR="003A79A8">
              <w:t xml:space="preserve"> </w:t>
            </w:r>
          </w:p>
        </w:tc>
      </w:tr>
      <w:tr w:rsidR="00BB3146" w14:paraId="2022261A" w14:textId="77777777" w:rsidTr="003A79A8">
        <w:tc>
          <w:tcPr>
            <w:tcW w:w="559" w:type="dxa"/>
          </w:tcPr>
          <w:p w14:paraId="7A9A6940" w14:textId="1E9A38E8" w:rsidR="001209AA" w:rsidRDefault="00BB3146" w:rsidP="00155F62">
            <w:r>
              <w:t>4.</w:t>
            </w:r>
          </w:p>
        </w:tc>
        <w:tc>
          <w:tcPr>
            <w:tcW w:w="2884" w:type="dxa"/>
          </w:tcPr>
          <w:p w14:paraId="10C4B56A" w14:textId="2833F7AC" w:rsidR="001209AA" w:rsidRDefault="00BB3146" w:rsidP="00155F62">
            <w:r>
              <w:t>Jabatan Perhutanan Negeri Kelantan</w:t>
            </w:r>
          </w:p>
        </w:tc>
        <w:tc>
          <w:tcPr>
            <w:tcW w:w="10505" w:type="dxa"/>
          </w:tcPr>
          <w:p w14:paraId="65704C0B" w14:textId="3568EFE7" w:rsidR="001209AA" w:rsidRDefault="009413F4" w:rsidP="00155F62">
            <w:hyperlink r:id="rId7" w:history="1">
              <w:r w:rsidR="00BB3146" w:rsidRPr="00F84664">
                <w:rPr>
                  <w:rStyle w:val="Hyperlink"/>
                </w:rPr>
                <w:t>https://jpnk.kelantan.gov.my/index.php/ms/hubungi-kami</w:t>
              </w:r>
            </w:hyperlink>
            <w:r w:rsidR="00BB3146">
              <w:t xml:space="preserve"> </w:t>
            </w:r>
          </w:p>
        </w:tc>
      </w:tr>
      <w:tr w:rsidR="00BB3146" w14:paraId="173363F7" w14:textId="77777777" w:rsidTr="003A79A8">
        <w:tc>
          <w:tcPr>
            <w:tcW w:w="559" w:type="dxa"/>
          </w:tcPr>
          <w:p w14:paraId="591C80B2" w14:textId="7D3AE27F" w:rsidR="001209AA" w:rsidRDefault="00BB3146" w:rsidP="00155F62">
            <w:r>
              <w:t>5.</w:t>
            </w:r>
          </w:p>
        </w:tc>
        <w:tc>
          <w:tcPr>
            <w:tcW w:w="2884" w:type="dxa"/>
          </w:tcPr>
          <w:p w14:paraId="358210EB" w14:textId="3A4CF26B" w:rsidR="001209AA" w:rsidRDefault="00EA4233" w:rsidP="00155F62">
            <w:r>
              <w:t>Jabatan Perhutanan Negeri Kedah</w:t>
            </w:r>
          </w:p>
        </w:tc>
        <w:tc>
          <w:tcPr>
            <w:tcW w:w="10505" w:type="dxa"/>
          </w:tcPr>
          <w:p w14:paraId="59CFE28F" w14:textId="10465038" w:rsidR="001209AA" w:rsidRDefault="009413F4" w:rsidP="00155F62">
            <w:hyperlink r:id="rId8" w:history="1">
              <w:r w:rsidR="00EA4233" w:rsidRPr="00F84664">
                <w:rPr>
                  <w:rStyle w:val="Hyperlink"/>
                </w:rPr>
                <w:t>http://www.kedforestry.gov.my/ms/hubungi-kami/borang-aduan.html</w:t>
              </w:r>
            </w:hyperlink>
            <w:r w:rsidR="00EA4233">
              <w:t xml:space="preserve"> </w:t>
            </w:r>
          </w:p>
        </w:tc>
      </w:tr>
      <w:tr w:rsidR="00BB3146" w14:paraId="0C17D051" w14:textId="77777777" w:rsidTr="003A79A8">
        <w:tc>
          <w:tcPr>
            <w:tcW w:w="559" w:type="dxa"/>
          </w:tcPr>
          <w:p w14:paraId="298EB04E" w14:textId="64DB7D10" w:rsidR="001209AA" w:rsidRDefault="00EA4233" w:rsidP="00155F62">
            <w:r>
              <w:t>6.</w:t>
            </w:r>
          </w:p>
        </w:tc>
        <w:tc>
          <w:tcPr>
            <w:tcW w:w="2884" w:type="dxa"/>
          </w:tcPr>
          <w:p w14:paraId="620E754E" w14:textId="7839B9D0" w:rsidR="001209AA" w:rsidRDefault="00EA4233" w:rsidP="00155F62">
            <w:r>
              <w:t>Jabatan Perhutanan Negeri Sembilan</w:t>
            </w:r>
          </w:p>
        </w:tc>
        <w:tc>
          <w:tcPr>
            <w:tcW w:w="10505" w:type="dxa"/>
          </w:tcPr>
          <w:p w14:paraId="5FB70A6D" w14:textId="613093DF" w:rsidR="001209AA" w:rsidRDefault="009413F4" w:rsidP="00155F62">
            <w:hyperlink r:id="rId9" w:history="1">
              <w:r w:rsidR="00EA4233" w:rsidRPr="00F84664">
                <w:rPr>
                  <w:rStyle w:val="Hyperlink"/>
                </w:rPr>
                <w:t>https://forestry.ns.gov.my/index.php/my/hubungi-kami/maklumbalas-aduan</w:t>
              </w:r>
            </w:hyperlink>
            <w:r w:rsidR="00EA4233">
              <w:t xml:space="preserve"> </w:t>
            </w:r>
          </w:p>
        </w:tc>
      </w:tr>
      <w:tr w:rsidR="00BB3146" w14:paraId="179DBC9A" w14:textId="77777777" w:rsidTr="003A79A8">
        <w:tc>
          <w:tcPr>
            <w:tcW w:w="559" w:type="dxa"/>
          </w:tcPr>
          <w:p w14:paraId="089F694E" w14:textId="4520E3BC" w:rsidR="001209AA" w:rsidRDefault="00EA4233" w:rsidP="00155F62">
            <w:r>
              <w:t xml:space="preserve">7. </w:t>
            </w:r>
          </w:p>
        </w:tc>
        <w:tc>
          <w:tcPr>
            <w:tcW w:w="2884" w:type="dxa"/>
          </w:tcPr>
          <w:p w14:paraId="66977973" w14:textId="3EBE14A1" w:rsidR="001209AA" w:rsidRDefault="00EA4233" w:rsidP="00155F62">
            <w:r>
              <w:t>Jabatan Perhutanan Negeri Selangor</w:t>
            </w:r>
          </w:p>
        </w:tc>
        <w:tc>
          <w:tcPr>
            <w:tcW w:w="10505" w:type="dxa"/>
          </w:tcPr>
          <w:p w14:paraId="5C1B1FBF" w14:textId="6DA72BA9" w:rsidR="001209AA" w:rsidRDefault="009413F4" w:rsidP="00155F62">
            <w:hyperlink r:id="rId10" w:history="1">
              <w:r w:rsidR="00EA4233" w:rsidRPr="00F84664">
                <w:rPr>
                  <w:rStyle w:val="Hyperlink"/>
                </w:rPr>
                <w:t>https://forestry.selangor.gov.my/v2018/index.php/my/hubungi</w:t>
              </w:r>
            </w:hyperlink>
            <w:r w:rsidR="00EA4233">
              <w:t xml:space="preserve"> </w:t>
            </w:r>
          </w:p>
        </w:tc>
      </w:tr>
      <w:tr w:rsidR="00EA4233" w14:paraId="571AAC22" w14:textId="77777777" w:rsidTr="003A79A8">
        <w:tc>
          <w:tcPr>
            <w:tcW w:w="559" w:type="dxa"/>
          </w:tcPr>
          <w:p w14:paraId="39AD1CD1" w14:textId="03C58731" w:rsidR="00EA4233" w:rsidRDefault="00EA4233" w:rsidP="00155F62">
            <w:r>
              <w:t>8.</w:t>
            </w:r>
          </w:p>
        </w:tc>
        <w:tc>
          <w:tcPr>
            <w:tcW w:w="2884" w:type="dxa"/>
          </w:tcPr>
          <w:p w14:paraId="41374B2D" w14:textId="1E74EAB5" w:rsidR="00EA4233" w:rsidRDefault="00EA4233" w:rsidP="00155F62">
            <w:r>
              <w:t>Jabatan Perhutanan Negeri Pulau Pinang</w:t>
            </w:r>
          </w:p>
        </w:tc>
        <w:tc>
          <w:tcPr>
            <w:tcW w:w="10505" w:type="dxa"/>
          </w:tcPr>
          <w:p w14:paraId="014BE19B" w14:textId="0C232477" w:rsidR="00EA4233" w:rsidRDefault="009413F4" w:rsidP="00155F62">
            <w:hyperlink r:id="rId11" w:history="1">
              <w:r w:rsidR="00EA4233" w:rsidRPr="00F84664">
                <w:rPr>
                  <w:rStyle w:val="Hyperlink"/>
                </w:rPr>
                <w:t>http://jhn.penang.gov.my/index.php/bm/hubungi-kami</w:t>
              </w:r>
            </w:hyperlink>
            <w:r w:rsidR="00EA4233">
              <w:t xml:space="preserve"> </w:t>
            </w:r>
          </w:p>
        </w:tc>
      </w:tr>
      <w:tr w:rsidR="00EA4233" w14:paraId="30198DF0" w14:textId="77777777" w:rsidTr="003A79A8">
        <w:tc>
          <w:tcPr>
            <w:tcW w:w="559" w:type="dxa"/>
          </w:tcPr>
          <w:p w14:paraId="73E65548" w14:textId="5436A252" w:rsidR="00EA4233" w:rsidRDefault="00EA4233" w:rsidP="00155F62">
            <w:r>
              <w:t>9.</w:t>
            </w:r>
          </w:p>
        </w:tc>
        <w:tc>
          <w:tcPr>
            <w:tcW w:w="2884" w:type="dxa"/>
          </w:tcPr>
          <w:p w14:paraId="666296D4" w14:textId="4E7CC08A" w:rsidR="00EA4233" w:rsidRDefault="00EA06B6" w:rsidP="00155F62">
            <w:r>
              <w:t>Jabatan Perhutanan Negeri Melaka</w:t>
            </w:r>
          </w:p>
        </w:tc>
        <w:tc>
          <w:tcPr>
            <w:tcW w:w="10505" w:type="dxa"/>
          </w:tcPr>
          <w:p w14:paraId="6F411D9A" w14:textId="182DA3AC" w:rsidR="00EA4233" w:rsidRDefault="009413F4" w:rsidP="00155F62">
            <w:hyperlink r:id="rId12" w:history="1">
              <w:r w:rsidR="00EA06B6" w:rsidRPr="00F84664">
                <w:rPr>
                  <w:rStyle w:val="Hyperlink"/>
                </w:rPr>
                <w:t>http://forestry.melaka.gov.my/index.php/hubungi-kami</w:t>
              </w:r>
            </w:hyperlink>
            <w:r w:rsidR="00EA06B6">
              <w:t xml:space="preserve"> </w:t>
            </w:r>
          </w:p>
        </w:tc>
      </w:tr>
      <w:tr w:rsidR="00EA4233" w14:paraId="0BBA17A3" w14:textId="77777777" w:rsidTr="003A79A8">
        <w:tc>
          <w:tcPr>
            <w:tcW w:w="559" w:type="dxa"/>
          </w:tcPr>
          <w:p w14:paraId="398A1A9A" w14:textId="24184B25" w:rsidR="00EA4233" w:rsidRDefault="00EA06B6" w:rsidP="00155F62">
            <w:r>
              <w:t>10.</w:t>
            </w:r>
          </w:p>
        </w:tc>
        <w:tc>
          <w:tcPr>
            <w:tcW w:w="2884" w:type="dxa"/>
          </w:tcPr>
          <w:p w14:paraId="022B4A95" w14:textId="4ABFF950" w:rsidR="00EA4233" w:rsidRDefault="00EA06B6" w:rsidP="00155F62">
            <w:r>
              <w:t>Jabatan Perhutanan Negeri Perlis</w:t>
            </w:r>
          </w:p>
        </w:tc>
        <w:tc>
          <w:tcPr>
            <w:tcW w:w="10505" w:type="dxa"/>
          </w:tcPr>
          <w:p w14:paraId="51D8F84A" w14:textId="1F5FA672" w:rsidR="00EA4233" w:rsidRDefault="009413F4" w:rsidP="00155F62">
            <w:hyperlink r:id="rId13" w:history="1">
              <w:r w:rsidR="00EA06B6" w:rsidRPr="00F84664">
                <w:rPr>
                  <w:rStyle w:val="Hyperlink"/>
                </w:rPr>
                <w:t>https://www.perlis.gov.my/forestry/index.php/ms/font-weight-bold/alamat-dan-peta-lokasi</w:t>
              </w:r>
            </w:hyperlink>
            <w:r w:rsidR="00EA06B6">
              <w:t xml:space="preserve"> </w:t>
            </w:r>
          </w:p>
        </w:tc>
      </w:tr>
      <w:tr w:rsidR="00217F8D" w14:paraId="242E4CB3" w14:textId="77777777" w:rsidTr="003A79A8">
        <w:tc>
          <w:tcPr>
            <w:tcW w:w="559" w:type="dxa"/>
          </w:tcPr>
          <w:p w14:paraId="4F7C86D6" w14:textId="48E801AB" w:rsidR="00217F8D" w:rsidRDefault="00217F8D" w:rsidP="00155F62">
            <w:r>
              <w:t>11.</w:t>
            </w:r>
          </w:p>
        </w:tc>
        <w:tc>
          <w:tcPr>
            <w:tcW w:w="2884" w:type="dxa"/>
          </w:tcPr>
          <w:p w14:paraId="774D8F76" w14:textId="5C9F2106" w:rsidR="00217F8D" w:rsidRDefault="00217F8D" w:rsidP="00155F62">
            <w:r>
              <w:t>Jabatan Perhutanan Negeri Johor</w:t>
            </w:r>
          </w:p>
        </w:tc>
        <w:tc>
          <w:tcPr>
            <w:tcW w:w="10505" w:type="dxa"/>
          </w:tcPr>
          <w:p w14:paraId="7585AC42" w14:textId="00E7AAA5" w:rsidR="00217F8D" w:rsidRDefault="009413F4" w:rsidP="00155F62">
            <w:hyperlink r:id="rId14" w:history="1">
              <w:r w:rsidR="00217F8D" w:rsidRPr="00F84664">
                <w:rPr>
                  <w:rStyle w:val="Hyperlink"/>
                </w:rPr>
                <w:t>https://forestry.johor.gov.my/aduan-pengguna</w:t>
              </w:r>
            </w:hyperlink>
            <w:r w:rsidR="00217F8D">
              <w:t xml:space="preserve"> </w:t>
            </w:r>
          </w:p>
        </w:tc>
      </w:tr>
      <w:tr w:rsidR="00217F8D" w14:paraId="3CF824A1" w14:textId="77777777" w:rsidTr="003A79A8">
        <w:tc>
          <w:tcPr>
            <w:tcW w:w="559" w:type="dxa"/>
          </w:tcPr>
          <w:p w14:paraId="19D6FB31" w14:textId="7B28F420" w:rsidR="00217F8D" w:rsidRDefault="00217F8D" w:rsidP="00155F62">
            <w:r>
              <w:t>12.</w:t>
            </w:r>
          </w:p>
        </w:tc>
        <w:tc>
          <w:tcPr>
            <w:tcW w:w="2884" w:type="dxa"/>
          </w:tcPr>
          <w:p w14:paraId="676F48A9" w14:textId="5833E0B0" w:rsidR="00217F8D" w:rsidRDefault="00217F8D" w:rsidP="00155F62">
            <w:r>
              <w:t>Jabatan Perhutanan Negeri Sabah</w:t>
            </w:r>
          </w:p>
        </w:tc>
        <w:tc>
          <w:tcPr>
            <w:tcW w:w="10505" w:type="dxa"/>
          </w:tcPr>
          <w:p w14:paraId="33436EA3" w14:textId="551B6AEA" w:rsidR="00217F8D" w:rsidRDefault="009413F4" w:rsidP="00155F62">
            <w:hyperlink r:id="rId15" w:history="1">
              <w:r w:rsidR="00217F8D" w:rsidRPr="00F84664">
                <w:rPr>
                  <w:rStyle w:val="Hyperlink"/>
                </w:rPr>
                <w:t>http://www.forest.sabah.gov.my/contact-us.html</w:t>
              </w:r>
            </w:hyperlink>
            <w:r w:rsidR="00217F8D">
              <w:t xml:space="preserve"> </w:t>
            </w:r>
          </w:p>
        </w:tc>
      </w:tr>
      <w:tr w:rsidR="00217F8D" w14:paraId="4DE8F4BF" w14:textId="77777777" w:rsidTr="003A79A8">
        <w:tc>
          <w:tcPr>
            <w:tcW w:w="559" w:type="dxa"/>
          </w:tcPr>
          <w:p w14:paraId="7AF3E8D0" w14:textId="1B83EB1E" w:rsidR="00217F8D" w:rsidRDefault="00217F8D" w:rsidP="00155F62">
            <w:r>
              <w:t>13.</w:t>
            </w:r>
          </w:p>
        </w:tc>
        <w:tc>
          <w:tcPr>
            <w:tcW w:w="2884" w:type="dxa"/>
          </w:tcPr>
          <w:p w14:paraId="7A3767FF" w14:textId="14B41F5C" w:rsidR="00217F8D" w:rsidRDefault="00217F8D" w:rsidP="00155F62">
            <w:r>
              <w:t>Jabatan Perhutanan Negeri Sarawak</w:t>
            </w:r>
          </w:p>
        </w:tc>
        <w:tc>
          <w:tcPr>
            <w:tcW w:w="10505" w:type="dxa"/>
          </w:tcPr>
          <w:p w14:paraId="3A9DAC54" w14:textId="1D4FD398" w:rsidR="00217F8D" w:rsidRDefault="009413F4" w:rsidP="00155F62">
            <w:hyperlink r:id="rId16" w:history="1">
              <w:r w:rsidR="00925ECC" w:rsidRPr="00F84664">
                <w:rPr>
                  <w:rStyle w:val="Hyperlink"/>
                </w:rPr>
                <w:t>https://forestry.sarawak.gov.my/page-0-333-68-contact.html</w:t>
              </w:r>
            </w:hyperlink>
            <w:r w:rsidR="00925ECC">
              <w:t xml:space="preserve"> </w:t>
            </w:r>
          </w:p>
        </w:tc>
      </w:tr>
    </w:tbl>
    <w:p w14:paraId="07BB363C" w14:textId="23B349EF" w:rsidR="001209AA" w:rsidRDefault="00B45EB1" w:rsidP="00155F62">
      <w:pPr>
        <w:spacing w:line="240" w:lineRule="auto"/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1137D7" wp14:editId="55D4F2F2">
                <wp:simplePos x="0" y="0"/>
                <wp:positionH relativeFrom="column">
                  <wp:posOffset>2915729</wp:posOffset>
                </wp:positionH>
                <wp:positionV relativeFrom="paragraph">
                  <wp:posOffset>-17253</wp:posOffset>
                </wp:positionV>
                <wp:extent cx="3907766" cy="3333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7766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A8262F" w14:textId="23859853" w:rsidR="003A79A8" w:rsidRPr="00925ECC" w:rsidRDefault="003A79A8" w:rsidP="003A79A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209A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-aduan Alam Sekitar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413F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kepada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Jabatan Perhutanan Negeri</w:t>
                            </w:r>
                          </w:p>
                          <w:p w14:paraId="42418EFB" w14:textId="77777777" w:rsidR="003A79A8" w:rsidRDefault="003A79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01137D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29.6pt;margin-top:-1.35pt;width:307.7pt;height:26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" fillcolor="white [3201]" stroked="f" strokeweight=".5pt">
                <v:textbox>
                  <w:txbxContent>
                    <w:p w14:paraId="62A8262F" w14:textId="23859853" w:rsidR="003A79A8" w:rsidRPr="00925ECC" w:rsidRDefault="003A79A8" w:rsidP="003A79A8">
                      <w:pPr>
                        <w:rPr>
                          <w:sz w:val="24"/>
                          <w:szCs w:val="24"/>
                        </w:rPr>
                      </w:pPr>
                      <w:r w:rsidRPr="001209AA">
                        <w:rPr>
                          <w:b/>
                          <w:bCs/>
                          <w:sz w:val="24"/>
                          <w:szCs w:val="24"/>
                        </w:rPr>
                        <w:t>E-aduan Alam Sekitar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9413F4">
                        <w:rPr>
                          <w:b/>
                          <w:bCs/>
                          <w:sz w:val="24"/>
                          <w:szCs w:val="24"/>
                        </w:rPr>
                        <w:t xml:space="preserve">kepada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Jabatan Perhutanan Negeri</w:t>
                      </w:r>
                    </w:p>
                    <w:p w14:paraId="42418EFB" w14:textId="77777777" w:rsidR="003A79A8" w:rsidRDefault="003A79A8"/>
                  </w:txbxContent>
                </v:textbox>
              </v:shape>
            </w:pict>
          </mc:Fallback>
        </mc:AlternateContent>
      </w:r>
    </w:p>
    <w:p w14:paraId="732B72D1" w14:textId="647B40F1" w:rsidR="001209AA" w:rsidRDefault="001209AA" w:rsidP="00155F62">
      <w:pPr>
        <w:spacing w:line="240" w:lineRule="auto"/>
        <w:jc w:val="center"/>
        <w:rPr>
          <w:b/>
          <w:bCs/>
          <w:sz w:val="24"/>
          <w:szCs w:val="24"/>
        </w:rPr>
      </w:pPr>
    </w:p>
    <w:p w14:paraId="72DBAB17" w14:textId="703F80D9" w:rsidR="00925ECC" w:rsidRPr="00925ECC" w:rsidRDefault="00925ECC" w:rsidP="00925ECC">
      <w:pPr>
        <w:rPr>
          <w:sz w:val="24"/>
          <w:szCs w:val="24"/>
        </w:rPr>
      </w:pPr>
    </w:p>
    <w:p w14:paraId="4F3EE976" w14:textId="3B8F2B9C" w:rsidR="00925ECC" w:rsidRPr="00925ECC" w:rsidRDefault="00925ECC" w:rsidP="00925ECC">
      <w:pPr>
        <w:rPr>
          <w:sz w:val="24"/>
          <w:szCs w:val="24"/>
        </w:rPr>
      </w:pPr>
    </w:p>
    <w:p w14:paraId="636C2FF4" w14:textId="612EED17" w:rsidR="00925ECC" w:rsidRDefault="00925ECC" w:rsidP="00925ECC">
      <w:pPr>
        <w:jc w:val="center"/>
        <w:rPr>
          <w:b/>
          <w:bCs/>
          <w:sz w:val="24"/>
          <w:szCs w:val="24"/>
        </w:rPr>
      </w:pPr>
      <w:bookmarkStart w:id="0" w:name="_Hlk62653550"/>
      <w:r w:rsidRPr="001209AA">
        <w:rPr>
          <w:b/>
          <w:bCs/>
          <w:sz w:val="24"/>
          <w:szCs w:val="24"/>
        </w:rPr>
        <w:lastRenderedPageBreak/>
        <w:t>E-aduan Al</w:t>
      </w:r>
      <w:r w:rsidR="00112DF8">
        <w:rPr>
          <w:b/>
          <w:bCs/>
          <w:sz w:val="24"/>
          <w:szCs w:val="24"/>
        </w:rPr>
        <w:t xml:space="preserve">am Sekitar </w:t>
      </w:r>
      <w:r w:rsidR="009413F4">
        <w:rPr>
          <w:b/>
          <w:bCs/>
          <w:sz w:val="24"/>
          <w:szCs w:val="24"/>
        </w:rPr>
        <w:t xml:space="preserve">kepada </w:t>
      </w:r>
      <w:r w:rsidR="00112DF8">
        <w:rPr>
          <w:b/>
          <w:bCs/>
          <w:sz w:val="24"/>
          <w:szCs w:val="24"/>
        </w:rPr>
        <w:t>Pejabat Tanah dan Galian Negeri</w:t>
      </w:r>
    </w:p>
    <w:tbl>
      <w:tblPr>
        <w:tblStyle w:val="TableGrid"/>
        <w:tblpPr w:leftFromText="180" w:rightFromText="180" w:vertAnchor="text" w:horzAnchor="margin" w:tblpXSpec="center" w:tblpY="320"/>
        <w:tblW w:w="0" w:type="auto"/>
        <w:tblLook w:val="04A0" w:firstRow="1" w:lastRow="0" w:firstColumn="1" w:lastColumn="0" w:noHBand="0" w:noVBand="1"/>
      </w:tblPr>
      <w:tblGrid>
        <w:gridCol w:w="704"/>
        <w:gridCol w:w="2835"/>
        <w:gridCol w:w="9781"/>
      </w:tblGrid>
      <w:tr w:rsidR="003A79A8" w:rsidRPr="0056094C" w14:paraId="57CCB8D8" w14:textId="77777777" w:rsidTr="00B45EB1">
        <w:tc>
          <w:tcPr>
            <w:tcW w:w="704" w:type="dxa"/>
            <w:shd w:val="clear" w:color="auto" w:fill="D5DCE4" w:themeFill="text2" w:themeFillTint="33"/>
          </w:tcPr>
          <w:bookmarkEnd w:id="0"/>
          <w:p w14:paraId="5830BAAB" w14:textId="77777777" w:rsidR="003A79A8" w:rsidRPr="0056094C" w:rsidRDefault="003A79A8" w:rsidP="003A79A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56094C">
              <w:rPr>
                <w:sz w:val="24"/>
                <w:szCs w:val="24"/>
              </w:rPr>
              <w:t>No.</w:t>
            </w:r>
          </w:p>
        </w:tc>
        <w:tc>
          <w:tcPr>
            <w:tcW w:w="2835" w:type="dxa"/>
            <w:shd w:val="clear" w:color="auto" w:fill="D5DCE4" w:themeFill="text2" w:themeFillTint="33"/>
          </w:tcPr>
          <w:p w14:paraId="607620A3" w14:textId="77777777" w:rsidR="003A79A8" w:rsidRPr="0056094C" w:rsidRDefault="003A79A8" w:rsidP="003A79A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56094C">
              <w:rPr>
                <w:sz w:val="24"/>
                <w:szCs w:val="24"/>
              </w:rPr>
              <w:t>Agensi</w:t>
            </w:r>
          </w:p>
        </w:tc>
        <w:tc>
          <w:tcPr>
            <w:tcW w:w="9781" w:type="dxa"/>
            <w:shd w:val="clear" w:color="auto" w:fill="D5DCE4" w:themeFill="text2" w:themeFillTint="33"/>
          </w:tcPr>
          <w:p w14:paraId="2ECF0A59" w14:textId="77777777" w:rsidR="003A79A8" w:rsidRPr="0056094C" w:rsidRDefault="003A79A8" w:rsidP="003A79A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56094C">
              <w:rPr>
                <w:sz w:val="24"/>
                <w:szCs w:val="24"/>
              </w:rPr>
              <w:t>Link</w:t>
            </w:r>
          </w:p>
        </w:tc>
      </w:tr>
      <w:tr w:rsidR="003A79A8" w14:paraId="723F3DE5" w14:textId="77777777" w:rsidTr="00B45EB1">
        <w:tc>
          <w:tcPr>
            <w:tcW w:w="704" w:type="dxa"/>
          </w:tcPr>
          <w:p w14:paraId="63DC1F5E" w14:textId="77777777" w:rsidR="003A79A8" w:rsidRPr="0056094C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2835" w:type="dxa"/>
          </w:tcPr>
          <w:p w14:paraId="0EAC3E61" w14:textId="77777777" w:rsidR="003A79A8" w:rsidRPr="00112DF8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TG Selangor</w:t>
            </w:r>
          </w:p>
        </w:tc>
        <w:tc>
          <w:tcPr>
            <w:tcW w:w="9781" w:type="dxa"/>
          </w:tcPr>
          <w:p w14:paraId="00E1D1EE" w14:textId="77777777" w:rsidR="003A79A8" w:rsidRPr="00112DF8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17" w:history="1">
              <w:r w:rsidR="003A79A8" w:rsidRPr="00F84664">
                <w:rPr>
                  <w:rStyle w:val="Hyperlink"/>
                  <w:sz w:val="24"/>
                  <w:szCs w:val="24"/>
                </w:rPr>
                <w:t>https://selangor.spab.gov.my/eApps/sdmscasepool/SdmsCasePool/add.do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08333D77" w14:textId="77777777" w:rsidTr="00B45EB1">
        <w:tc>
          <w:tcPr>
            <w:tcW w:w="704" w:type="dxa"/>
          </w:tcPr>
          <w:p w14:paraId="7F36815C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2.</w:t>
            </w:r>
          </w:p>
        </w:tc>
        <w:tc>
          <w:tcPr>
            <w:tcW w:w="2835" w:type="dxa"/>
          </w:tcPr>
          <w:p w14:paraId="690DA5DF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Perak</w:t>
            </w:r>
          </w:p>
        </w:tc>
        <w:tc>
          <w:tcPr>
            <w:tcW w:w="9781" w:type="dxa"/>
          </w:tcPr>
          <w:p w14:paraId="4BA15B2A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18" w:history="1">
              <w:r w:rsidR="003A79A8" w:rsidRPr="00F84664">
                <w:rPr>
                  <w:rStyle w:val="Hyperlink"/>
                  <w:sz w:val="24"/>
                  <w:szCs w:val="24"/>
                </w:rPr>
                <w:t>https://ptg.perak.gov.my/ptgperak/index.php/hubungia/maklumbalas-komen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10410F3C" w14:textId="77777777" w:rsidTr="00B45EB1">
        <w:tc>
          <w:tcPr>
            <w:tcW w:w="704" w:type="dxa"/>
          </w:tcPr>
          <w:p w14:paraId="30C9C497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3.</w:t>
            </w:r>
          </w:p>
        </w:tc>
        <w:tc>
          <w:tcPr>
            <w:tcW w:w="2835" w:type="dxa"/>
          </w:tcPr>
          <w:p w14:paraId="47879DD6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Kedah</w:t>
            </w:r>
          </w:p>
        </w:tc>
        <w:tc>
          <w:tcPr>
            <w:tcW w:w="9781" w:type="dxa"/>
          </w:tcPr>
          <w:p w14:paraId="38BEF16F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19" w:history="1">
              <w:r w:rsidR="003A79A8" w:rsidRPr="00F84664">
                <w:rPr>
                  <w:rStyle w:val="Hyperlink"/>
                  <w:sz w:val="24"/>
                  <w:szCs w:val="24"/>
                </w:rPr>
                <w:t>https://webpdt.kedah.gov.my/sistem-pengurusan-aduan-awam-negeri-kedah/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5340D4E0" w14:textId="77777777" w:rsidTr="00B45EB1">
        <w:tc>
          <w:tcPr>
            <w:tcW w:w="704" w:type="dxa"/>
          </w:tcPr>
          <w:p w14:paraId="2AF23775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4.</w:t>
            </w:r>
          </w:p>
        </w:tc>
        <w:tc>
          <w:tcPr>
            <w:tcW w:w="2835" w:type="dxa"/>
          </w:tcPr>
          <w:p w14:paraId="294641FF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Pulau Pinang</w:t>
            </w:r>
          </w:p>
        </w:tc>
        <w:tc>
          <w:tcPr>
            <w:tcW w:w="9781" w:type="dxa"/>
          </w:tcPr>
          <w:p w14:paraId="075E99D9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0" w:history="1">
              <w:r w:rsidR="003A79A8" w:rsidRPr="00F84664">
                <w:rPr>
                  <w:rStyle w:val="Hyperlink"/>
                  <w:sz w:val="24"/>
                  <w:szCs w:val="24"/>
                </w:rPr>
                <w:t>http://ptg.penang.gov.my/index.php/features/maklumbalas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01B16D35" w14:textId="77777777" w:rsidTr="00B45EB1">
        <w:tc>
          <w:tcPr>
            <w:tcW w:w="704" w:type="dxa"/>
          </w:tcPr>
          <w:p w14:paraId="7933744E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5.</w:t>
            </w:r>
          </w:p>
        </w:tc>
        <w:tc>
          <w:tcPr>
            <w:tcW w:w="2835" w:type="dxa"/>
          </w:tcPr>
          <w:p w14:paraId="4601D9DC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Perlis</w:t>
            </w:r>
          </w:p>
        </w:tc>
        <w:tc>
          <w:tcPr>
            <w:tcW w:w="9781" w:type="dxa"/>
          </w:tcPr>
          <w:p w14:paraId="500F9AC6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1" w:history="1">
              <w:r w:rsidR="003A79A8" w:rsidRPr="00F84664">
                <w:rPr>
                  <w:rStyle w:val="Hyperlink"/>
                  <w:sz w:val="24"/>
                  <w:szCs w:val="24"/>
                </w:rPr>
                <w:t>https://ptg.ptgps.gov.my/maklumBalas.php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196332CD" w14:textId="77777777" w:rsidTr="00B45EB1">
        <w:tc>
          <w:tcPr>
            <w:tcW w:w="704" w:type="dxa"/>
          </w:tcPr>
          <w:p w14:paraId="0EB7447A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6.</w:t>
            </w:r>
          </w:p>
        </w:tc>
        <w:tc>
          <w:tcPr>
            <w:tcW w:w="2835" w:type="dxa"/>
          </w:tcPr>
          <w:p w14:paraId="27CAB4F8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Pahang</w:t>
            </w:r>
          </w:p>
        </w:tc>
        <w:tc>
          <w:tcPr>
            <w:tcW w:w="9781" w:type="dxa"/>
          </w:tcPr>
          <w:p w14:paraId="268D64DD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2" w:history="1">
              <w:r w:rsidR="003A79A8" w:rsidRPr="00F84664">
                <w:rPr>
                  <w:rStyle w:val="Hyperlink"/>
                  <w:sz w:val="24"/>
                  <w:szCs w:val="24"/>
                </w:rPr>
                <w:t>https://pahang.spab.gov.my/eApps/sdmscasepool/SdmsCasePool/add.do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21A9FA1B" w14:textId="77777777" w:rsidTr="00B45EB1">
        <w:tc>
          <w:tcPr>
            <w:tcW w:w="704" w:type="dxa"/>
          </w:tcPr>
          <w:p w14:paraId="0DA0A503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7.</w:t>
            </w:r>
          </w:p>
        </w:tc>
        <w:tc>
          <w:tcPr>
            <w:tcW w:w="2835" w:type="dxa"/>
          </w:tcPr>
          <w:p w14:paraId="66E722F4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Kelantan</w:t>
            </w:r>
          </w:p>
        </w:tc>
        <w:tc>
          <w:tcPr>
            <w:tcW w:w="9781" w:type="dxa"/>
          </w:tcPr>
          <w:p w14:paraId="4C34D3B1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3" w:history="1">
              <w:r w:rsidR="003A79A8" w:rsidRPr="00F84664">
                <w:rPr>
                  <w:rStyle w:val="Hyperlink"/>
                  <w:sz w:val="24"/>
                  <w:szCs w:val="24"/>
                </w:rPr>
                <w:t>https://ptg.kelantan.gov.my/index.php/ms/hubungi-kami/maklumbalas-cadangan-pertanyaan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5A313CE2" w14:textId="77777777" w:rsidTr="00B45EB1">
        <w:tc>
          <w:tcPr>
            <w:tcW w:w="704" w:type="dxa"/>
          </w:tcPr>
          <w:p w14:paraId="10EC9842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8.</w:t>
            </w:r>
          </w:p>
        </w:tc>
        <w:tc>
          <w:tcPr>
            <w:tcW w:w="2835" w:type="dxa"/>
          </w:tcPr>
          <w:p w14:paraId="5F99C32A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Terengganu</w:t>
            </w:r>
          </w:p>
        </w:tc>
        <w:tc>
          <w:tcPr>
            <w:tcW w:w="9781" w:type="dxa"/>
          </w:tcPr>
          <w:p w14:paraId="28E0FC06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4" w:history="1">
              <w:r w:rsidR="003A79A8" w:rsidRPr="00F84664">
                <w:rPr>
                  <w:rStyle w:val="Hyperlink"/>
                  <w:sz w:val="24"/>
                  <w:szCs w:val="24"/>
                </w:rPr>
                <w:t>http://ptgweb.terengganu.gov.my/index.php/maklum-balas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585F713E" w14:textId="77777777" w:rsidTr="00B45EB1">
        <w:tc>
          <w:tcPr>
            <w:tcW w:w="704" w:type="dxa"/>
          </w:tcPr>
          <w:p w14:paraId="2DF9879D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9.</w:t>
            </w:r>
          </w:p>
        </w:tc>
        <w:tc>
          <w:tcPr>
            <w:tcW w:w="2835" w:type="dxa"/>
          </w:tcPr>
          <w:p w14:paraId="58D45FE2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Melaka</w:t>
            </w:r>
          </w:p>
        </w:tc>
        <w:tc>
          <w:tcPr>
            <w:tcW w:w="9781" w:type="dxa"/>
          </w:tcPr>
          <w:p w14:paraId="666F56BD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5" w:history="1">
              <w:r w:rsidR="003A79A8" w:rsidRPr="00F84664">
                <w:rPr>
                  <w:rStyle w:val="Hyperlink"/>
                  <w:sz w:val="24"/>
                  <w:szCs w:val="24"/>
                </w:rPr>
                <w:t>https://ptg.melaka.gov.my/1/hubungi_kami.php?id=42&amp;__ncforminfo=e3EqXRA nFfxOLkd4B_mrdlAtuc8rh0F6FHT1OEnvLcfcyXznd9bSfoqEAIn4IF74JtDPePod-3N8RKlyfzMFJwGNy_s7CvWJ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0E9F7869" w14:textId="77777777" w:rsidTr="00B45EB1">
        <w:tc>
          <w:tcPr>
            <w:tcW w:w="704" w:type="dxa"/>
          </w:tcPr>
          <w:p w14:paraId="60883688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10.</w:t>
            </w:r>
          </w:p>
        </w:tc>
        <w:tc>
          <w:tcPr>
            <w:tcW w:w="2835" w:type="dxa"/>
          </w:tcPr>
          <w:p w14:paraId="64A0E588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Negeri Sembilan</w:t>
            </w:r>
          </w:p>
        </w:tc>
        <w:tc>
          <w:tcPr>
            <w:tcW w:w="9781" w:type="dxa"/>
          </w:tcPr>
          <w:p w14:paraId="0B92825A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6" w:history="1">
              <w:r w:rsidR="003A79A8" w:rsidRPr="00F84664">
                <w:rPr>
                  <w:rStyle w:val="Hyperlink"/>
                  <w:sz w:val="24"/>
                  <w:szCs w:val="24"/>
                </w:rPr>
                <w:t>https://docs.google.com/forms/d/e/1FAIpQLSdATirEqg0ce-xcykz4zqEDkGyYXgUKYbyioLLPmRP3Ly2ZJA/viewform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  <w:tr w:rsidR="003A79A8" w14:paraId="1B1188E2" w14:textId="77777777" w:rsidTr="00B45EB1">
        <w:tc>
          <w:tcPr>
            <w:tcW w:w="704" w:type="dxa"/>
          </w:tcPr>
          <w:p w14:paraId="16DB1316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11.</w:t>
            </w:r>
          </w:p>
        </w:tc>
        <w:tc>
          <w:tcPr>
            <w:tcW w:w="2835" w:type="dxa"/>
          </w:tcPr>
          <w:p w14:paraId="6D77FCA5" w14:textId="77777777" w:rsidR="003A79A8" w:rsidRPr="00186944" w:rsidRDefault="003A79A8" w:rsidP="003A79A8">
            <w:pPr>
              <w:spacing w:line="276" w:lineRule="auto"/>
              <w:rPr>
                <w:sz w:val="24"/>
                <w:szCs w:val="24"/>
              </w:rPr>
            </w:pPr>
            <w:r w:rsidRPr="00186944">
              <w:rPr>
                <w:sz w:val="24"/>
                <w:szCs w:val="24"/>
              </w:rPr>
              <w:t>PTG Johor</w:t>
            </w:r>
          </w:p>
        </w:tc>
        <w:tc>
          <w:tcPr>
            <w:tcW w:w="9781" w:type="dxa"/>
          </w:tcPr>
          <w:p w14:paraId="2F2434FD" w14:textId="77777777" w:rsidR="003A79A8" w:rsidRPr="00186944" w:rsidRDefault="009413F4" w:rsidP="003A79A8">
            <w:pPr>
              <w:spacing w:line="276" w:lineRule="auto"/>
              <w:rPr>
                <w:sz w:val="24"/>
                <w:szCs w:val="24"/>
              </w:rPr>
            </w:pPr>
            <w:hyperlink r:id="rId27" w:history="1">
              <w:r w:rsidR="003A79A8" w:rsidRPr="00F84664">
                <w:rPr>
                  <w:rStyle w:val="Hyperlink"/>
                  <w:sz w:val="24"/>
                  <w:szCs w:val="24"/>
                </w:rPr>
                <w:t>https://tanah.com.my/tag/pejabat-tanah-johor/</w:t>
              </w:r>
            </w:hyperlink>
            <w:r w:rsidR="003A79A8">
              <w:rPr>
                <w:sz w:val="24"/>
                <w:szCs w:val="24"/>
              </w:rPr>
              <w:t xml:space="preserve"> </w:t>
            </w:r>
          </w:p>
        </w:tc>
      </w:tr>
    </w:tbl>
    <w:p w14:paraId="1621D2E5" w14:textId="2AA44920" w:rsidR="0056094C" w:rsidRPr="0056094C" w:rsidRDefault="0056094C" w:rsidP="00925ECC">
      <w:pPr>
        <w:jc w:val="center"/>
        <w:rPr>
          <w:sz w:val="24"/>
          <w:szCs w:val="24"/>
        </w:rPr>
      </w:pPr>
    </w:p>
    <w:p w14:paraId="7B96115C" w14:textId="77777777" w:rsidR="0056094C" w:rsidRDefault="0056094C" w:rsidP="00925ECC">
      <w:pPr>
        <w:jc w:val="center"/>
        <w:rPr>
          <w:b/>
          <w:bCs/>
          <w:sz w:val="24"/>
          <w:szCs w:val="24"/>
        </w:rPr>
      </w:pPr>
    </w:p>
    <w:p w14:paraId="40038E05" w14:textId="77777777" w:rsidR="00925ECC" w:rsidRPr="00925ECC" w:rsidRDefault="00925ECC" w:rsidP="00925ECC">
      <w:pPr>
        <w:jc w:val="center"/>
        <w:rPr>
          <w:sz w:val="24"/>
          <w:szCs w:val="24"/>
        </w:rPr>
      </w:pPr>
    </w:p>
    <w:p w14:paraId="2784C289" w14:textId="2B27C402" w:rsidR="00925ECC" w:rsidRPr="00925ECC" w:rsidRDefault="00925ECC" w:rsidP="00925ECC">
      <w:pPr>
        <w:rPr>
          <w:sz w:val="24"/>
          <w:szCs w:val="24"/>
        </w:rPr>
      </w:pPr>
    </w:p>
    <w:p w14:paraId="2F974A15" w14:textId="5A01DACC" w:rsidR="00925ECC" w:rsidRPr="00925ECC" w:rsidRDefault="00925ECC" w:rsidP="00925ECC">
      <w:pPr>
        <w:rPr>
          <w:sz w:val="24"/>
          <w:szCs w:val="24"/>
        </w:rPr>
      </w:pPr>
    </w:p>
    <w:p w14:paraId="1433B5C7" w14:textId="1ED15BD3" w:rsidR="00925ECC" w:rsidRPr="00925ECC" w:rsidRDefault="00925ECC" w:rsidP="00925ECC">
      <w:pPr>
        <w:rPr>
          <w:sz w:val="24"/>
          <w:szCs w:val="24"/>
        </w:rPr>
      </w:pPr>
    </w:p>
    <w:p w14:paraId="0BDC82ED" w14:textId="77777777" w:rsidR="00925ECC" w:rsidRPr="00925ECC" w:rsidRDefault="00925ECC" w:rsidP="00925ECC">
      <w:pPr>
        <w:rPr>
          <w:sz w:val="24"/>
          <w:szCs w:val="24"/>
        </w:rPr>
      </w:pPr>
    </w:p>
    <w:sectPr w:rsidR="00925ECC" w:rsidRPr="00925ECC" w:rsidSect="003A79A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NLAwMzQ0NDIwtDRV0lEKTi0uzszPAykwrgUA5UlVJiwAAAA="/>
  </w:docVars>
  <w:rsids>
    <w:rsidRoot w:val="001209AA"/>
    <w:rsid w:val="00112DF8"/>
    <w:rsid w:val="001209AA"/>
    <w:rsid w:val="00155F62"/>
    <w:rsid w:val="00186944"/>
    <w:rsid w:val="00217F8D"/>
    <w:rsid w:val="003A79A8"/>
    <w:rsid w:val="0056094C"/>
    <w:rsid w:val="00925ECC"/>
    <w:rsid w:val="009413F4"/>
    <w:rsid w:val="00B45EB1"/>
    <w:rsid w:val="00B97356"/>
    <w:rsid w:val="00BB3146"/>
    <w:rsid w:val="00C31385"/>
    <w:rsid w:val="00EA06B6"/>
    <w:rsid w:val="00EA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2D7A0"/>
  <w15:chartTrackingRefBased/>
  <w15:docId w15:val="{FD18E253-8107-48F8-B58A-534F1B0B7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9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09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31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edforestry.gov.my/ms/hubungi-kami/borang-aduan.html" TargetMode="External"/><Relationship Id="rId13" Type="http://schemas.openxmlformats.org/officeDocument/2006/relationships/hyperlink" Target="https://www.perlis.gov.my/forestry/index.php/ms/font-weight-bold/alamat-dan-peta-lokasi" TargetMode="External"/><Relationship Id="rId18" Type="http://schemas.openxmlformats.org/officeDocument/2006/relationships/hyperlink" Target="https://ptg.perak.gov.my/ptgperak/index.php/hubungia/maklumbalas-komen" TargetMode="External"/><Relationship Id="rId26" Type="http://schemas.openxmlformats.org/officeDocument/2006/relationships/hyperlink" Target="https://docs.google.com/forms/d/e/1FAIpQLSdATirEqg0ce-xcykz4zqEDkGyYXgUKYbyioLLPmRP3Ly2ZJA/viewfor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tg.ptgps.gov.my/maklumBalas.php" TargetMode="External"/><Relationship Id="rId7" Type="http://schemas.openxmlformats.org/officeDocument/2006/relationships/hyperlink" Target="https://jpnk.kelantan.gov.my/index.php/ms/hubungi-kami" TargetMode="External"/><Relationship Id="rId12" Type="http://schemas.openxmlformats.org/officeDocument/2006/relationships/hyperlink" Target="http://forestry.melaka.gov.my/index.php/hubungi-kami" TargetMode="External"/><Relationship Id="rId17" Type="http://schemas.openxmlformats.org/officeDocument/2006/relationships/hyperlink" Target="https://selangor.spab.gov.my/eApps/sdmscasepool/SdmsCasePool/add.do" TargetMode="External"/><Relationship Id="rId25" Type="http://schemas.openxmlformats.org/officeDocument/2006/relationships/hyperlink" Target="https://ptg.melaka.gov.my/1/hubungi_kami.php?id=42&amp;__ncforminfo=e3EqXRA%20nFfxOLkd4B_mrdlAtuc8rh0F6FHT1OEnvLcfcyXznd9bSfoqEAIn4IF74JtDPePod-3N8RKlyfzMFJwGNy_s7CvWJ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forestry.sarawak.gov.my/page-0-333-68-contact.html" TargetMode="External"/><Relationship Id="rId20" Type="http://schemas.openxmlformats.org/officeDocument/2006/relationships/hyperlink" Target="http://ptg.penang.gov.my/index.php/features/maklumbalas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trgforestry.terengganu.gov.my/index.php?option=com_content&amp;view=article&amp;id=57&amp;Itemid=289&amp;lang=my" TargetMode="External"/><Relationship Id="rId11" Type="http://schemas.openxmlformats.org/officeDocument/2006/relationships/hyperlink" Target="http://jhn.penang.gov.my/index.php/bm/hubungi-kami" TargetMode="External"/><Relationship Id="rId24" Type="http://schemas.openxmlformats.org/officeDocument/2006/relationships/hyperlink" Target="http://ptgweb.terengganu.gov.my/index.php/maklum-balas" TargetMode="External"/><Relationship Id="rId5" Type="http://schemas.openxmlformats.org/officeDocument/2006/relationships/hyperlink" Target="http://www.perakforestry.gov.my/index.php/hubungi-kami/aduan-web.html" TargetMode="External"/><Relationship Id="rId15" Type="http://schemas.openxmlformats.org/officeDocument/2006/relationships/hyperlink" Target="http://www.forest.sabah.gov.my/contact-us.html" TargetMode="External"/><Relationship Id="rId23" Type="http://schemas.openxmlformats.org/officeDocument/2006/relationships/hyperlink" Target="https://ptg.kelantan.gov.my/index.php/ms/hubungi-kami/maklumbalas-cadangan-pertanyaan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forestry.selangor.gov.my/v2018/index.php/my/hubungi" TargetMode="External"/><Relationship Id="rId19" Type="http://schemas.openxmlformats.org/officeDocument/2006/relationships/hyperlink" Target="https://webpdt.kedah.gov.my/sistem-pengurusan-aduan-awam-negeri-kedah/" TargetMode="External"/><Relationship Id="rId4" Type="http://schemas.openxmlformats.org/officeDocument/2006/relationships/hyperlink" Target="http://forestry.pahang.gov.my/index.php/hubungi-kami/borang-aduan" TargetMode="External"/><Relationship Id="rId9" Type="http://schemas.openxmlformats.org/officeDocument/2006/relationships/hyperlink" Target="https://forestry.ns.gov.my/index.php/my/hubungi-kami/maklumbalas-aduan" TargetMode="External"/><Relationship Id="rId14" Type="http://schemas.openxmlformats.org/officeDocument/2006/relationships/hyperlink" Target="https://forestry.johor.gov.my/aduan-pengguna" TargetMode="External"/><Relationship Id="rId22" Type="http://schemas.openxmlformats.org/officeDocument/2006/relationships/hyperlink" Target="https://pahang.spab.gov.my/eApps/sdmscasepool/SdmsCasePool/add.do" TargetMode="External"/><Relationship Id="rId27" Type="http://schemas.openxmlformats.org/officeDocument/2006/relationships/hyperlink" Target="https://tanah.com.my/tag/pejabat-tanah-joh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ura</dc:creator>
  <cp:keywords/>
  <dc:description/>
  <cp:lastModifiedBy>Mastura</cp:lastModifiedBy>
  <cp:revision>4</cp:revision>
  <dcterms:created xsi:type="dcterms:W3CDTF">2021-01-27T03:14:00Z</dcterms:created>
  <dcterms:modified xsi:type="dcterms:W3CDTF">2021-04-14T04:43:00Z</dcterms:modified>
</cp:coreProperties>
</file>